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71b801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19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3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2Wy43DQAxDiW1A/XepDrh6dLKXXBaQDhk444kPxJDUT/5Yra/6Jqm63aX3nx99rv9+k8t5BqxVOS3xBqVnV+dVF3gGLacjvNntwbzAAwy6yHegH5b+rQN/s2Juj4bE0JLvwAzb4d2j4B7PwRoFwZttrZ9HNuNr8dvrR/g56UE8X/j7yKhccK2fKvbO1RqT13zjwhM2SZD1/agD1IOHfO/jD6qUv9ZDesmXQCYER73B3Mdz6gDlCn+9ry/Il5qPll7zNa2jUlNhvubbrKeFJFH2+RG29ep/a/1yP5EZStXf1/vUelQklw/8INGopRiivugf/dau8Hjf3wAcVBHUvpgPlI4Z/S76eQGTsaPsm/kForx9Ml91sq6fw8F84Kdv6sCP7553fwG3+nLpY1tJS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ank you. I had the same Problem. I think it's caused by the space in</w:t>
      </w:r>
      <w:r>
        <w:t xml:space="preserve"> </w:t>
      </w:r>
      <w:r>
        <w:t xml:space="preserve">the Day One pat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19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3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71b8019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71b8019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71b8019</dc:title>
  <dc:creator/>
  <cp:keywords/>
  <dcterms:created xsi:type="dcterms:W3CDTF">2026-05-07T02:57:35Z</dcterms:created>
  <dcterms:modified xsi:type="dcterms:W3CDTF">2026-05-07T02:5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